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2F27C0" w14:textId="0AE74955" w:rsidR="00A6411B" w:rsidRPr="00093EF7" w:rsidRDefault="00C166B6" w:rsidP="00C166B6">
      <w:pPr>
        <w:ind w:left="6480" w:firstLine="720"/>
        <w:rPr>
          <w:rFonts w:asciiTheme="majorHAnsi" w:hAnsiTheme="majorHAnsi" w:cs="Arial"/>
          <w:sz w:val="24"/>
        </w:rPr>
      </w:pPr>
      <w:bookmarkStart w:id="0" w:name="_GoBack"/>
      <w:bookmarkEnd w:id="0"/>
      <w:r>
        <w:rPr>
          <w:rFonts w:ascii="Arial" w:hAnsi="Arial" w:cs="Arial"/>
          <w:sz w:val="24"/>
        </w:rPr>
        <w:t xml:space="preserve">          </w:t>
      </w:r>
      <w:r w:rsidR="00A6411B" w:rsidRPr="00553CD4">
        <w:rPr>
          <w:rFonts w:ascii="Arial" w:hAnsi="Arial" w:cs="Arial"/>
          <w:sz w:val="24"/>
        </w:rPr>
        <w:t>Date:</w:t>
      </w:r>
      <w:r>
        <w:rPr>
          <w:rFonts w:ascii="Arial" w:hAnsi="Arial" w:cs="Arial"/>
          <w:sz w:val="24"/>
        </w:rPr>
        <w:t xml:space="preserve"> </w:t>
      </w:r>
      <w:r w:rsidR="00A6411B">
        <w:rPr>
          <w:rFonts w:asciiTheme="majorHAnsi" w:hAnsiTheme="majorHAnsi" w:cs="Arial"/>
          <w:sz w:val="24"/>
        </w:rPr>
        <w:t>____________________________</w:t>
      </w:r>
    </w:p>
    <w:tbl>
      <w:tblPr>
        <w:tblStyle w:val="TableGrid"/>
        <w:tblpPr w:leftFromText="180" w:rightFromText="180" w:vertAnchor="page" w:horzAnchor="margin" w:tblpXSpec="center" w:tblpY="3766"/>
        <w:tblW w:w="113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5671"/>
        <w:gridCol w:w="5670"/>
      </w:tblGrid>
      <w:tr w:rsidR="00A6411B" w14:paraId="550472BC" w14:textId="77777777" w:rsidTr="00A6411B">
        <w:tc>
          <w:tcPr>
            <w:tcW w:w="11341" w:type="dxa"/>
            <w:gridSpan w:val="2"/>
          </w:tcPr>
          <w:p w14:paraId="02FA3D0B" w14:textId="709D556C" w:rsidR="00A6411B" w:rsidRPr="0025106B" w:rsidRDefault="00A6411B" w:rsidP="00A6411B">
            <w:pPr>
              <w:pStyle w:val="NoSpacing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25106B">
              <w:rPr>
                <w:rFonts w:ascii="Arial Narrow" w:hAnsi="Arial Narrow"/>
                <w:b/>
                <w:sz w:val="20"/>
                <w:szCs w:val="20"/>
              </w:rPr>
              <w:t>INSTRUCTIONS: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 w:rsidRPr="00D719DB">
              <w:rPr>
                <w:rFonts w:ascii="Arial Narrow" w:hAnsi="Arial Narrow"/>
                <w:sz w:val="20"/>
                <w:szCs w:val="20"/>
              </w:rPr>
              <w:t xml:space="preserve">Please complete the form below by </w:t>
            </w:r>
            <w:r w:rsidR="00F04CF3">
              <w:rPr>
                <w:rFonts w:ascii="Arial Narrow" w:hAnsi="Arial Narrow"/>
                <w:sz w:val="20"/>
                <w:szCs w:val="20"/>
              </w:rPr>
              <w:t>checking</w:t>
            </w:r>
            <w:r w:rsidRPr="00D719DB">
              <w:rPr>
                <w:rFonts w:ascii="Arial Narrow" w:hAnsi="Arial Narrow"/>
                <w:sz w:val="20"/>
                <w:szCs w:val="20"/>
              </w:rPr>
              <w:t xml:space="preserve"> the circle corresponding to your request and providing the necessary details in the designated fields. Thank you for your cooperation</w:t>
            </w:r>
            <w:r>
              <w:rPr>
                <w:rFonts w:ascii="Arial Narrow" w:hAnsi="Arial Narrow"/>
                <w:sz w:val="20"/>
                <w:szCs w:val="20"/>
              </w:rPr>
              <w:t>.</w:t>
            </w:r>
          </w:p>
        </w:tc>
      </w:tr>
      <w:tr w:rsidR="00A6411B" w14:paraId="2A368CD8" w14:textId="77777777" w:rsidTr="00A6411B">
        <w:trPr>
          <w:trHeight w:val="537"/>
        </w:trPr>
        <w:tc>
          <w:tcPr>
            <w:tcW w:w="11341" w:type="dxa"/>
            <w:gridSpan w:val="2"/>
            <w:vAlign w:val="bottom"/>
          </w:tcPr>
          <w:p w14:paraId="26B288CB" w14:textId="77777777" w:rsidR="00A6411B" w:rsidRPr="00EE538D" w:rsidRDefault="00A6411B" w:rsidP="00A6411B">
            <w:pPr>
              <w:pStyle w:val="NoSpacing"/>
              <w:spacing w:line="360" w:lineRule="auto"/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>COLLEGE/INSTITUTE/OFFICE</w:t>
            </w:r>
            <w:r w:rsidRPr="00EE538D">
              <w:rPr>
                <w:rFonts w:ascii="Arial Narrow" w:hAnsi="Arial Narrow"/>
                <w:b/>
                <w:sz w:val="24"/>
                <w:szCs w:val="24"/>
              </w:rPr>
              <w:t xml:space="preserve">:                                              </w:t>
            </w:r>
            <w:r>
              <w:rPr>
                <w:rFonts w:ascii="Arial Narrow" w:hAnsi="Arial Narrow"/>
                <w:b/>
                <w:sz w:val="24"/>
                <w:szCs w:val="24"/>
              </w:rPr>
              <w:t xml:space="preserve">                                                        </w:t>
            </w:r>
          </w:p>
        </w:tc>
      </w:tr>
      <w:tr w:rsidR="00A6411B" w14:paraId="0BA1D36E" w14:textId="77777777" w:rsidTr="00A6411B">
        <w:tc>
          <w:tcPr>
            <w:tcW w:w="11341" w:type="dxa"/>
            <w:gridSpan w:val="2"/>
            <w:shd w:val="clear" w:color="auto" w:fill="92D050"/>
          </w:tcPr>
          <w:p w14:paraId="09C5FDAF" w14:textId="77777777" w:rsidR="00A6411B" w:rsidRDefault="00A6411B" w:rsidP="00A6411B">
            <w:pPr>
              <w:pStyle w:val="NoSpacing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POSITION INFORMATION</w:t>
            </w:r>
          </w:p>
        </w:tc>
      </w:tr>
      <w:tr w:rsidR="00A6411B" w14:paraId="54B5D865" w14:textId="77777777" w:rsidTr="00A6411B">
        <w:trPr>
          <w:trHeight w:val="420"/>
        </w:trPr>
        <w:tc>
          <w:tcPr>
            <w:tcW w:w="11341" w:type="dxa"/>
            <w:gridSpan w:val="2"/>
          </w:tcPr>
          <w:p w14:paraId="5A38E6EB" w14:textId="77777777" w:rsidR="00A6411B" w:rsidRDefault="00A6411B" w:rsidP="00A6411B">
            <w:pPr>
              <w:pStyle w:val="NoSpacing"/>
              <w:spacing w:line="480" w:lineRule="auto"/>
              <w:rPr>
                <w:rFonts w:ascii="Arial Narrow" w:hAnsi="Arial Narrow"/>
                <w:b/>
                <w:sz w:val="4"/>
                <w:szCs w:val="4"/>
              </w:rPr>
            </w:pPr>
          </w:p>
          <w:p w14:paraId="53FFBBE8" w14:textId="77777777" w:rsidR="00A6411B" w:rsidRPr="00093EF7" w:rsidRDefault="00A6411B" w:rsidP="00A6411B">
            <w:pPr>
              <w:pStyle w:val="NoSpacing"/>
              <w:spacing w:line="48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POSITION TITLE: ______________________________________________________________________________________________</w:t>
            </w:r>
          </w:p>
          <w:p w14:paraId="14D89AC3" w14:textId="77777777" w:rsidR="00A6411B" w:rsidRDefault="00A6411B" w:rsidP="00A6411B">
            <w:pPr>
              <w:pStyle w:val="NoSpacing"/>
              <w:rPr>
                <w:rFonts w:ascii="Arial Narrow" w:hAnsi="Arial Narrow"/>
                <w:b/>
              </w:rPr>
            </w:pPr>
            <w:r w:rsidRPr="001D0B5F">
              <w:rPr>
                <w:rFonts w:ascii="Arial Narrow" w:hAnsi="Arial Narrow"/>
                <w:b/>
              </w:rPr>
              <w:t>NO. OF REQUEST:</w:t>
            </w:r>
            <w:r>
              <w:rPr>
                <w:rFonts w:ascii="Arial Narrow" w:hAnsi="Arial Narrow"/>
                <w:b/>
              </w:rPr>
              <w:t xml:space="preserve"> _____________________________________________________________________________________________</w:t>
            </w:r>
          </w:p>
        </w:tc>
      </w:tr>
      <w:tr w:rsidR="00A6411B" w14:paraId="2AC46D3B" w14:textId="77777777" w:rsidTr="00A6411B">
        <w:trPr>
          <w:trHeight w:val="780"/>
        </w:trPr>
        <w:tc>
          <w:tcPr>
            <w:tcW w:w="11341" w:type="dxa"/>
            <w:gridSpan w:val="2"/>
          </w:tcPr>
          <w:p w14:paraId="5F3B8550" w14:textId="77777777" w:rsidR="00A6411B" w:rsidRDefault="00A6411B" w:rsidP="00A6411B">
            <w:pPr>
              <w:pStyle w:val="NoSpacing"/>
              <w:spacing w:line="276" w:lineRule="auto"/>
              <w:rPr>
                <w:rFonts w:ascii="Arial Narrow" w:hAnsi="Arial Narrow"/>
                <w:b/>
                <w:sz w:val="4"/>
                <w:szCs w:val="4"/>
              </w:rPr>
            </w:pPr>
          </w:p>
          <w:p w14:paraId="09763A1D" w14:textId="77777777" w:rsidR="00A6411B" w:rsidRDefault="00A6411B" w:rsidP="00A6411B">
            <w:pPr>
              <w:pStyle w:val="NoSpacing"/>
              <w:spacing w:line="276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STATUS:                                                                                               </w:t>
            </w:r>
          </w:p>
          <w:p w14:paraId="17A01B2B" w14:textId="77777777" w:rsidR="00A6411B" w:rsidRPr="001A58E2" w:rsidRDefault="00A6411B" w:rsidP="00A6411B">
            <w:pPr>
              <w:pStyle w:val="NoSpacing"/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3DC477D" wp14:editId="24AF6532">
                      <wp:simplePos x="0" y="0"/>
                      <wp:positionH relativeFrom="column">
                        <wp:posOffset>2292350</wp:posOffset>
                      </wp:positionH>
                      <wp:positionV relativeFrom="paragraph">
                        <wp:posOffset>33655</wp:posOffset>
                      </wp:positionV>
                      <wp:extent cx="103505" cy="103505"/>
                      <wp:effectExtent l="0" t="0" r="10795" b="10795"/>
                      <wp:wrapNone/>
                      <wp:docPr id="5" name="Oval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3505" cy="103505"/>
                              </a:xfrm>
                              <a:prstGeom prst="ellips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oval w14:anchorId="508C3EA2" id="Oval 5" o:spid="_x0000_s1026" style="position:absolute;margin-left:180.5pt;margin-top:2.65pt;width:8.15pt;height: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" filled="f" strokecolor="windowText" strokeweight="1.5pt">
                      <v:path arrowok="t"/>
                    </v:oval>
                  </w:pict>
                </mc:Fallback>
              </mc:AlternateContent>
            </w:r>
            <w:r>
              <w:rPr>
                <w:rFonts w:ascii="Arial Narrow" w:hAnsi="Arial Narrow"/>
                <w:b/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7CA0062" wp14:editId="1B7DABE9">
                      <wp:simplePos x="0" y="0"/>
                      <wp:positionH relativeFrom="column">
                        <wp:posOffset>5847715</wp:posOffset>
                      </wp:positionH>
                      <wp:positionV relativeFrom="paragraph">
                        <wp:posOffset>34290</wp:posOffset>
                      </wp:positionV>
                      <wp:extent cx="103505" cy="103505"/>
                      <wp:effectExtent l="0" t="0" r="10795" b="10795"/>
                      <wp:wrapNone/>
                      <wp:docPr id="7" name="Oval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3505" cy="103505"/>
                              </a:xfrm>
                              <a:prstGeom prst="ellips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oval w14:anchorId="47D30700" id="Oval 7" o:spid="_x0000_s1026" style="position:absolute;margin-left:460.45pt;margin-top:2.7pt;width:8.15pt;height:8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" filled="f" strokecolor="windowText" strokeweight="1.5pt">
                      <v:path arrowok="t"/>
                    </v:oval>
                  </w:pict>
                </mc:Fallback>
              </mc:AlternateContent>
            </w:r>
            <w:r>
              <w:rPr>
                <w:rFonts w:ascii="Arial Narrow" w:hAnsi="Arial Narrow"/>
                <w:b/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F38CA4F" wp14:editId="00B6092D">
                      <wp:simplePos x="0" y="0"/>
                      <wp:positionH relativeFrom="column">
                        <wp:posOffset>3939540</wp:posOffset>
                      </wp:positionH>
                      <wp:positionV relativeFrom="paragraph">
                        <wp:posOffset>33020</wp:posOffset>
                      </wp:positionV>
                      <wp:extent cx="103505" cy="103505"/>
                      <wp:effectExtent l="0" t="0" r="10795" b="10795"/>
                      <wp:wrapNone/>
                      <wp:docPr id="10" name="Oval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3505" cy="103505"/>
                              </a:xfrm>
                              <a:prstGeom prst="ellips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7D13224B" w14:textId="77777777" w:rsidR="00A6411B" w:rsidRDefault="00A6411B" w:rsidP="00A6411B">
                                  <w:pPr>
                                    <w:jc w:val="center"/>
                                  </w:pPr>
                                  <w:r>
                                    <w:t>v</w:t>
                                  </w:r>
                                  <w:r w:rsidRPr="00093EF7">
                                    <w:rPr>
                                      <w:noProof/>
                                      <w:lang w:val="en-PH" w:eastAsia="en-PH"/>
                                    </w:rPr>
                                    <w:drawing>
                                      <wp:inline distT="0" distB="0" distL="0" distR="0" wp14:anchorId="62179772" wp14:editId="3E19E886">
                                        <wp:extent cx="0" cy="0"/>
                                        <wp:effectExtent l="0" t="0" r="0" b="0"/>
                                        <wp:docPr id="3" name="Picture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0" cy="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oval w14:anchorId="3F38CA4F" id="Oval 10" o:spid="_x0000_s1026" style="position:absolute;margin-left:310.2pt;margin-top:2.6pt;width:8.15pt;height:8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" filled="f" strokecolor="windowText" strokeweight="1.5pt">
                      <v:path arrowok="t"/>
                      <v:textbox>
                        <w:txbxContent>
                          <w:p w14:paraId="7D13224B" w14:textId="77777777" w:rsidR="00A6411B" w:rsidRDefault="00A6411B" w:rsidP="00A6411B">
                            <w:pPr>
                              <w:jc w:val="center"/>
                            </w:pPr>
                            <w:r>
                              <w:t>v</w:t>
                            </w:r>
                            <w:r w:rsidRPr="00093EF7">
                              <w:rPr>
                                <w:noProof/>
                              </w:rPr>
                              <w:drawing>
                                <wp:inline distT="0" distB="0" distL="0" distR="0" wp14:anchorId="62179772" wp14:editId="3E19E886">
                                  <wp:extent cx="0" cy="0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0" cy="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>
              <w:rPr>
                <w:rFonts w:ascii="Arial Narrow" w:hAnsi="Arial Narrow"/>
                <w:b/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28AB9F8" wp14:editId="7F0D48E4">
                      <wp:simplePos x="0" y="0"/>
                      <wp:positionH relativeFrom="column">
                        <wp:posOffset>346075</wp:posOffset>
                      </wp:positionH>
                      <wp:positionV relativeFrom="paragraph">
                        <wp:posOffset>22860</wp:posOffset>
                      </wp:positionV>
                      <wp:extent cx="103505" cy="103505"/>
                      <wp:effectExtent l="0" t="0" r="10795" b="10795"/>
                      <wp:wrapNone/>
                      <wp:docPr id="6" name="Oval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3505" cy="103505"/>
                              </a:xfrm>
                              <a:prstGeom prst="ellips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oval w14:anchorId="3424FD74" id="Oval 6" o:spid="_x0000_s1026" style="position:absolute;margin-left:27.25pt;margin-top:1.8pt;width:8.15pt;height:8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" filled="f" strokecolor="windowText" strokeweight="1.5pt">
                      <v:path arrowok="t"/>
                    </v:oval>
                  </w:pict>
                </mc:Fallback>
              </mc:AlternateContent>
            </w:r>
            <w:r>
              <w:rPr>
                <w:rFonts w:ascii="Arial Narrow" w:hAnsi="Arial Narrow"/>
                <w:b/>
              </w:rPr>
              <w:t xml:space="preserve">                 </w:t>
            </w:r>
            <w:r>
              <w:rPr>
                <w:rFonts w:ascii="Arial Narrow" w:hAnsi="Arial Narrow"/>
                <w:bCs/>
              </w:rPr>
              <w:t>Contract of Service</w:t>
            </w:r>
            <w:r>
              <w:rPr>
                <w:rFonts w:ascii="Arial Narrow" w:hAnsi="Arial Narrow"/>
              </w:rPr>
              <w:t xml:space="preserve">                             Job Order              </w:t>
            </w:r>
            <w:r>
              <w:rPr>
                <w:rFonts w:ascii="Arial Narrow" w:hAnsi="Arial Narrow"/>
                <w:b/>
              </w:rPr>
              <w:t xml:space="preserve">                      </w:t>
            </w:r>
            <w:r>
              <w:rPr>
                <w:rFonts w:ascii="Arial Narrow" w:hAnsi="Arial Narrow"/>
                <w:bCs/>
              </w:rPr>
              <w:t xml:space="preserve">Part-time Faculty    </w:t>
            </w:r>
            <w:r>
              <w:rPr>
                <w:rFonts w:ascii="Arial Narrow" w:hAnsi="Arial Narrow"/>
              </w:rPr>
              <w:t xml:space="preserve">                             Project Based                                                     </w:t>
            </w:r>
          </w:p>
          <w:p w14:paraId="743EEFAC" w14:textId="77777777" w:rsidR="00A6411B" w:rsidRPr="001A58E2" w:rsidRDefault="00A6411B" w:rsidP="00A6411B">
            <w:pPr>
              <w:pStyle w:val="NoSpacing"/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                                       </w:t>
            </w:r>
          </w:p>
          <w:p w14:paraId="2D7D9C63" w14:textId="77777777" w:rsidR="00A6411B" w:rsidRDefault="00A6411B" w:rsidP="00A6411B">
            <w:pPr>
              <w:pStyle w:val="NoSpacing"/>
              <w:spacing w:line="276" w:lineRule="auto"/>
              <w:rPr>
                <w:rFonts w:ascii="Arial Narrow" w:hAnsi="Arial Narrow"/>
                <w:b/>
                <w:szCs w:val="20"/>
              </w:rPr>
            </w:pPr>
            <w:r w:rsidRPr="00D94FCB">
              <w:rPr>
                <w:rFonts w:ascii="Arial Narrow" w:hAnsi="Arial Narrow"/>
                <w:b/>
                <w:szCs w:val="20"/>
              </w:rPr>
              <w:t>REASON FOR REQUEST</w:t>
            </w:r>
            <w:r>
              <w:rPr>
                <w:rFonts w:ascii="Arial Narrow" w:hAnsi="Arial Narrow"/>
                <w:b/>
                <w:szCs w:val="20"/>
              </w:rPr>
              <w:t xml:space="preserve">:          </w:t>
            </w:r>
          </w:p>
          <w:p w14:paraId="46E54207" w14:textId="77777777" w:rsidR="00A6411B" w:rsidRPr="00D94FCB" w:rsidRDefault="00A6411B" w:rsidP="00A6411B">
            <w:pPr>
              <w:pStyle w:val="NoSpacing"/>
              <w:spacing w:line="276" w:lineRule="auto"/>
              <w:rPr>
                <w:rFonts w:ascii="Arial Narrow" w:hAnsi="Arial Narrow"/>
                <w:b/>
                <w:sz w:val="6"/>
                <w:szCs w:val="4"/>
              </w:rPr>
            </w:pPr>
            <w:r>
              <w:rPr>
                <w:rFonts w:ascii="Arial Narrow" w:hAnsi="Arial Narrow"/>
                <w:b/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BB24A6A" wp14:editId="41DD9A73">
                      <wp:simplePos x="0" y="0"/>
                      <wp:positionH relativeFrom="column">
                        <wp:posOffset>337820</wp:posOffset>
                      </wp:positionH>
                      <wp:positionV relativeFrom="paragraph">
                        <wp:posOffset>20955</wp:posOffset>
                      </wp:positionV>
                      <wp:extent cx="103505" cy="103505"/>
                      <wp:effectExtent l="0" t="0" r="10795" b="10795"/>
                      <wp:wrapNone/>
                      <wp:docPr id="1" name="Oval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3505" cy="103505"/>
                              </a:xfrm>
                              <a:prstGeom prst="ellips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oval w14:anchorId="2F293B56" id="Oval 1" o:spid="_x0000_s1026" style="position:absolute;margin-left:26.6pt;margin-top:1.65pt;width:8.15pt;height:8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" filled="f" strokecolor="windowText" strokeweight="1.5pt">
                      <v:path arrowok="t"/>
                    </v:oval>
                  </w:pict>
                </mc:Fallback>
              </mc:AlternateContent>
            </w:r>
            <w:r>
              <w:rPr>
                <w:rFonts w:ascii="Arial Narrow" w:hAnsi="Arial Narrow"/>
                <w:b/>
                <w:szCs w:val="20"/>
              </w:rPr>
              <w:t xml:space="preserve">                 </w:t>
            </w:r>
            <w:r w:rsidRPr="00452D40">
              <w:rPr>
                <w:rFonts w:ascii="Arial Narrow" w:hAnsi="Arial Narrow"/>
                <w:szCs w:val="20"/>
              </w:rPr>
              <w:t>Additional</w:t>
            </w:r>
            <w:r>
              <w:rPr>
                <w:rFonts w:ascii="Arial Narrow" w:hAnsi="Arial Narrow"/>
                <w:szCs w:val="20"/>
              </w:rPr>
              <w:t xml:space="preserve">: _________________________________________________________________________________________                                                                                                    </w:t>
            </w:r>
          </w:p>
          <w:p w14:paraId="6422EBFE" w14:textId="77777777" w:rsidR="00A6411B" w:rsidRPr="00813871" w:rsidRDefault="00A6411B" w:rsidP="00A6411B">
            <w:pPr>
              <w:pStyle w:val="NoSpacing"/>
              <w:spacing w:line="276" w:lineRule="auto"/>
              <w:rPr>
                <w:rFonts w:ascii="Arial Narrow" w:hAnsi="Arial Narrow"/>
                <w:szCs w:val="20"/>
              </w:rPr>
            </w:pPr>
            <w:r>
              <w:rPr>
                <w:rFonts w:ascii="Arial Narrow" w:hAnsi="Arial Narrow"/>
                <w:szCs w:val="20"/>
              </w:rPr>
              <w:t xml:space="preserve">                 Replacement</w:t>
            </w:r>
            <w:r w:rsidRPr="00452D40">
              <w:rPr>
                <w:rFonts w:ascii="Arial Narrow" w:hAnsi="Arial Narrow"/>
                <w:szCs w:val="20"/>
              </w:rPr>
              <w:t xml:space="preserve"> </w:t>
            </w:r>
            <w:r>
              <w:rPr>
                <w:rFonts w:ascii="Arial Narrow" w:hAnsi="Arial Narrow"/>
                <w:szCs w:val="20"/>
              </w:rPr>
              <w:t>of: ____________________________________________________________________________________</w:t>
            </w:r>
          </w:p>
        </w:tc>
      </w:tr>
      <w:tr w:rsidR="00A6411B" w14:paraId="1222BCF2" w14:textId="77777777" w:rsidTr="00A6411B">
        <w:tc>
          <w:tcPr>
            <w:tcW w:w="11341" w:type="dxa"/>
            <w:gridSpan w:val="2"/>
            <w:shd w:val="clear" w:color="auto" w:fill="92D050"/>
          </w:tcPr>
          <w:p w14:paraId="4C9F30DF" w14:textId="77777777" w:rsidR="00A6411B" w:rsidRDefault="00A6411B" w:rsidP="00A6411B">
            <w:pPr>
              <w:pStyle w:val="NoSpacing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QUALIFICATIONS   </w:t>
            </w:r>
          </w:p>
        </w:tc>
      </w:tr>
      <w:tr w:rsidR="00A6411B" w14:paraId="7C7BA705" w14:textId="77777777" w:rsidTr="00A6411B">
        <w:trPr>
          <w:trHeight w:val="1644"/>
        </w:trPr>
        <w:tc>
          <w:tcPr>
            <w:tcW w:w="11341" w:type="dxa"/>
            <w:gridSpan w:val="2"/>
          </w:tcPr>
          <w:p w14:paraId="59B752E6" w14:textId="77777777" w:rsidR="00A6411B" w:rsidRPr="00385D82" w:rsidRDefault="00A6411B" w:rsidP="00A6411B">
            <w:pPr>
              <w:pStyle w:val="NoSpacing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D7B14BA" wp14:editId="25D71371">
                      <wp:simplePos x="0" y="0"/>
                      <wp:positionH relativeFrom="column">
                        <wp:posOffset>346710</wp:posOffset>
                      </wp:positionH>
                      <wp:positionV relativeFrom="paragraph">
                        <wp:posOffset>-357505</wp:posOffset>
                      </wp:positionV>
                      <wp:extent cx="103505" cy="103505"/>
                      <wp:effectExtent l="0" t="0" r="10795" b="10795"/>
                      <wp:wrapNone/>
                      <wp:docPr id="15" name="Oval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03505" cy="103505"/>
                              </a:xfrm>
                              <a:prstGeom prst="ellips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oval w14:anchorId="67CC0EBC" id="Oval 15" o:spid="_x0000_s1026" style="position:absolute;margin-left:27.3pt;margin-top:-28.15pt;width:8.15pt;height:8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" filled="f" strokecolor="windowText" strokeweight="1.5pt">
                      <v:path arrowok="t"/>
                    </v:oval>
                  </w:pict>
                </mc:Fallback>
              </mc:AlternateContent>
            </w:r>
            <w:r>
              <w:rPr>
                <w:rFonts w:ascii="Arial Narrow" w:hAnsi="Arial Narrow"/>
              </w:rPr>
              <w:t>REQUIREMENTS</w:t>
            </w:r>
          </w:p>
          <w:p w14:paraId="68F42A3A" w14:textId="77777777" w:rsidR="00A6411B" w:rsidRDefault="00A6411B" w:rsidP="00A6411B">
            <w:pPr>
              <w:pStyle w:val="NoSpacing"/>
              <w:spacing w:line="276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Education:               __________________________________________________________________________________      </w:t>
            </w:r>
          </w:p>
          <w:p w14:paraId="7A04E9C1" w14:textId="77777777" w:rsidR="00A6411B" w:rsidRDefault="00A6411B" w:rsidP="00A6411B">
            <w:pPr>
              <w:pStyle w:val="NoSpacing"/>
              <w:spacing w:line="276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Work Experience:   __________________________________________________________________________________ </w:t>
            </w:r>
          </w:p>
          <w:p w14:paraId="29888687" w14:textId="77777777" w:rsidR="00A6411B" w:rsidRDefault="00A6411B" w:rsidP="00A6411B">
            <w:pPr>
              <w:pStyle w:val="NoSpacing"/>
              <w:spacing w:line="276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Skills:                       __________________________________________________________________________________</w:t>
            </w:r>
          </w:p>
          <w:p w14:paraId="759DB4CB" w14:textId="77777777" w:rsidR="00A6411B" w:rsidRDefault="00A6411B" w:rsidP="00A6411B">
            <w:pPr>
              <w:pStyle w:val="NoSpacing"/>
              <w:spacing w:line="276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Others:                     __________________________________________________________________________________ </w:t>
            </w:r>
          </w:p>
          <w:p w14:paraId="3E2DC216" w14:textId="77777777" w:rsidR="00A6411B" w:rsidRPr="00385D82" w:rsidRDefault="00A6411B" w:rsidP="00A6411B">
            <w:pPr>
              <w:pStyle w:val="NoSpacing"/>
              <w:spacing w:line="276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</w:rPr>
              <w:t>NOTE:   Please attach Job Description/Faculty Loading</w:t>
            </w:r>
          </w:p>
        </w:tc>
      </w:tr>
      <w:tr w:rsidR="00A6411B" w14:paraId="1B3801C5" w14:textId="77777777" w:rsidTr="00A6411B">
        <w:tc>
          <w:tcPr>
            <w:tcW w:w="11341" w:type="dxa"/>
            <w:gridSpan w:val="2"/>
            <w:shd w:val="clear" w:color="auto" w:fill="92D050"/>
          </w:tcPr>
          <w:p w14:paraId="2EC373A3" w14:textId="77777777" w:rsidR="00A6411B" w:rsidRDefault="00A6411B" w:rsidP="00A6411B">
            <w:pPr>
              <w:pStyle w:val="NoSpacing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APPROVALS</w:t>
            </w:r>
          </w:p>
        </w:tc>
      </w:tr>
      <w:tr w:rsidR="00A6411B" w14:paraId="7494634E" w14:textId="77777777" w:rsidTr="00A6411B">
        <w:trPr>
          <w:trHeight w:val="1185"/>
        </w:trPr>
        <w:tc>
          <w:tcPr>
            <w:tcW w:w="11341" w:type="dxa"/>
            <w:gridSpan w:val="2"/>
          </w:tcPr>
          <w:p w14:paraId="4EA895F7" w14:textId="77777777" w:rsidR="00A6411B" w:rsidRDefault="00A6411B" w:rsidP="00A6411B">
            <w:pPr>
              <w:pStyle w:val="NoSpacing"/>
              <w:rPr>
                <w:rFonts w:ascii="Arial Narrow" w:hAnsi="Arial Narrow"/>
                <w:b/>
              </w:rPr>
            </w:pPr>
          </w:p>
          <w:p w14:paraId="348E15CC" w14:textId="77777777" w:rsidR="00A6411B" w:rsidRDefault="00A6411B" w:rsidP="00A6411B">
            <w:pPr>
              <w:pStyle w:val="NoSpacing"/>
              <w:rPr>
                <w:rFonts w:ascii="Arial Narrow" w:hAnsi="Arial Narrow"/>
                <w:b/>
              </w:rPr>
            </w:pPr>
          </w:p>
          <w:p w14:paraId="49E7109F" w14:textId="77777777" w:rsidR="00A6411B" w:rsidRPr="00813871" w:rsidRDefault="00A6411B" w:rsidP="00A6411B">
            <w:pPr>
              <w:pStyle w:val="NoSpacing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Requested by: ________________________________________          </w:t>
            </w:r>
          </w:p>
          <w:p w14:paraId="4075719D" w14:textId="77777777" w:rsidR="00A6411B" w:rsidRPr="00056485" w:rsidRDefault="00A6411B" w:rsidP="00A6411B">
            <w:pPr>
              <w:pStyle w:val="NoSpacing"/>
              <w:spacing w:line="360" w:lineRule="auto"/>
              <w:rPr>
                <w:rFonts w:ascii="Arial Narrow" w:hAnsi="Arial Narrow"/>
                <w:b/>
                <w:sz w:val="18"/>
                <w:szCs w:val="18"/>
              </w:rPr>
            </w:pPr>
            <w:r w:rsidRPr="00D27C1D">
              <w:rPr>
                <w:rFonts w:ascii="Arial Narrow" w:hAnsi="Arial Narrow"/>
                <w:b/>
                <w:sz w:val="28"/>
              </w:rPr>
              <w:t xml:space="preserve">            </w:t>
            </w:r>
            <w:r>
              <w:rPr>
                <w:rFonts w:ascii="Arial Narrow" w:hAnsi="Arial Narrow"/>
                <w:b/>
                <w:sz w:val="28"/>
              </w:rPr>
              <w:t xml:space="preserve">                  </w:t>
            </w:r>
            <w:r w:rsidRPr="00D27C1D">
              <w:rPr>
                <w:rFonts w:ascii="Arial Narrow" w:hAnsi="Arial Narrow"/>
                <w:b/>
                <w:szCs w:val="18"/>
              </w:rPr>
              <w:t xml:space="preserve">(Dean/Director/Unit Head)                                               </w:t>
            </w:r>
            <w:r>
              <w:rPr>
                <w:rFonts w:ascii="Arial Narrow" w:hAnsi="Arial Narrow"/>
                <w:b/>
                <w:szCs w:val="18"/>
              </w:rPr>
              <w:t xml:space="preserve">   </w:t>
            </w:r>
            <w:r w:rsidRPr="00D27C1D">
              <w:rPr>
                <w:rFonts w:ascii="Arial Narrow" w:hAnsi="Arial Narrow"/>
                <w:b/>
                <w:szCs w:val="18"/>
              </w:rPr>
              <w:t xml:space="preserve"> </w:t>
            </w:r>
            <w:r>
              <w:rPr>
                <w:rFonts w:ascii="Arial Narrow" w:hAnsi="Arial Narrow"/>
                <w:b/>
                <w:szCs w:val="18"/>
              </w:rPr>
              <w:t xml:space="preserve">  </w:t>
            </w:r>
          </w:p>
        </w:tc>
      </w:tr>
      <w:tr w:rsidR="00A6411B" w14:paraId="30940EF7" w14:textId="77777777" w:rsidTr="00A6411B">
        <w:trPr>
          <w:trHeight w:val="1500"/>
        </w:trPr>
        <w:tc>
          <w:tcPr>
            <w:tcW w:w="5671" w:type="dxa"/>
          </w:tcPr>
          <w:p w14:paraId="7BB2AE47" w14:textId="77777777" w:rsidR="00A6411B" w:rsidRDefault="00A6411B" w:rsidP="00A6411B">
            <w:pPr>
              <w:pStyle w:val="NoSpacing"/>
              <w:spacing w:line="36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RECOMMENDING </w:t>
            </w:r>
            <w:r w:rsidRPr="00D546CE">
              <w:rPr>
                <w:rFonts w:ascii="Arial Narrow" w:hAnsi="Arial Narrow"/>
                <w:b/>
              </w:rPr>
              <w:t>APPROV</w:t>
            </w:r>
            <w:r>
              <w:rPr>
                <w:rFonts w:ascii="Arial Narrow" w:hAnsi="Arial Narrow"/>
                <w:b/>
              </w:rPr>
              <w:t>AL</w:t>
            </w:r>
            <w:r w:rsidRPr="00805B62">
              <w:rPr>
                <w:rFonts w:ascii="Arial Narrow" w:hAnsi="Arial Narrow"/>
                <w:b/>
                <w:sz w:val="20"/>
                <w:szCs w:val="20"/>
              </w:rPr>
              <w:t xml:space="preserve">:  </w:t>
            </w:r>
            <w:r>
              <w:rPr>
                <w:rFonts w:ascii="Arial Narrow" w:hAnsi="Arial Narrow"/>
                <w:b/>
              </w:rPr>
              <w:t xml:space="preserve">     </w:t>
            </w:r>
          </w:p>
          <w:p w14:paraId="10D4DF3E" w14:textId="77777777" w:rsidR="00A6411B" w:rsidRDefault="00A6411B" w:rsidP="00A6411B">
            <w:pPr>
              <w:pStyle w:val="NoSpacing"/>
              <w:spacing w:line="36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       </w:t>
            </w:r>
          </w:p>
          <w:p w14:paraId="51851454" w14:textId="77777777" w:rsidR="00A6411B" w:rsidRDefault="00A6411B" w:rsidP="00A6411B">
            <w:pPr>
              <w:pStyle w:val="NoSpacing"/>
              <w:jc w:val="center"/>
              <w:rPr>
                <w:rFonts w:ascii="Arial Narrow" w:hAnsi="Arial Narrow"/>
                <w:b/>
                <w:sz w:val="10"/>
                <w:szCs w:val="10"/>
              </w:rPr>
            </w:pPr>
          </w:p>
          <w:p w14:paraId="7969CD4D" w14:textId="77777777" w:rsidR="00A6411B" w:rsidRDefault="00A6411B" w:rsidP="00A6411B">
            <w:pPr>
              <w:pStyle w:val="NoSpacing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__________________________________</w:t>
            </w:r>
          </w:p>
          <w:p w14:paraId="6AF60DAA" w14:textId="77777777" w:rsidR="00A6411B" w:rsidRDefault="00A6411B" w:rsidP="00A6411B">
            <w:pPr>
              <w:pStyle w:val="NoSpacing"/>
              <w:spacing w:line="36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Vice President, __________________ </w:t>
            </w:r>
          </w:p>
        </w:tc>
        <w:tc>
          <w:tcPr>
            <w:tcW w:w="5670" w:type="dxa"/>
          </w:tcPr>
          <w:p w14:paraId="7C7714FC" w14:textId="77777777" w:rsidR="00A6411B" w:rsidRDefault="00A6411B" w:rsidP="00A6411B">
            <w:pPr>
              <w:pStyle w:val="NoSpacing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APPROVED: </w:t>
            </w:r>
          </w:p>
          <w:p w14:paraId="7F6D0CD7" w14:textId="77777777" w:rsidR="00A6411B" w:rsidRDefault="00A6411B" w:rsidP="00A6411B">
            <w:pPr>
              <w:pStyle w:val="NoSpacing"/>
              <w:rPr>
                <w:rFonts w:ascii="Arial Narrow" w:hAnsi="Arial Narrow"/>
                <w:b/>
                <w:sz w:val="20"/>
                <w:szCs w:val="20"/>
              </w:rPr>
            </w:pPr>
          </w:p>
          <w:p w14:paraId="159299B5" w14:textId="77777777" w:rsidR="00A6411B" w:rsidRDefault="00A6411B" w:rsidP="00A6411B">
            <w:pPr>
              <w:pStyle w:val="NoSpacing"/>
              <w:rPr>
                <w:rFonts w:ascii="Arial Narrow" w:hAnsi="Arial Narrow"/>
                <w:b/>
              </w:rPr>
            </w:pPr>
          </w:p>
          <w:p w14:paraId="341F6323" w14:textId="77777777" w:rsidR="00A6411B" w:rsidRDefault="00A6411B" w:rsidP="00A6411B">
            <w:pPr>
              <w:pStyle w:val="NoSpacing"/>
              <w:jc w:val="center"/>
              <w:rPr>
                <w:rFonts w:ascii="Arial Narrow" w:hAnsi="Arial Narrow"/>
                <w:b/>
                <w:sz w:val="10"/>
                <w:szCs w:val="10"/>
              </w:rPr>
            </w:pPr>
          </w:p>
          <w:p w14:paraId="332AF9E7" w14:textId="77777777" w:rsidR="00A6411B" w:rsidRDefault="00A6411B" w:rsidP="00A6411B">
            <w:pPr>
              <w:pStyle w:val="NoSpacing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JAMESON H. TAN, CESE</w:t>
            </w:r>
          </w:p>
          <w:p w14:paraId="12C1D1A3" w14:textId="77777777" w:rsidR="00A6411B" w:rsidRDefault="00A6411B" w:rsidP="00A6411B">
            <w:pPr>
              <w:pStyle w:val="NoSpacing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SUC President III</w:t>
            </w:r>
          </w:p>
        </w:tc>
      </w:tr>
      <w:tr w:rsidR="00A6411B" w14:paraId="46EB01FD" w14:textId="77777777" w:rsidTr="00A6411B">
        <w:tc>
          <w:tcPr>
            <w:tcW w:w="11341" w:type="dxa"/>
            <w:gridSpan w:val="2"/>
            <w:shd w:val="clear" w:color="auto" w:fill="92D050"/>
          </w:tcPr>
          <w:p w14:paraId="3B0EEEC6" w14:textId="77777777" w:rsidR="00A6411B" w:rsidRDefault="00A6411B" w:rsidP="00A6411B">
            <w:pPr>
              <w:pStyle w:val="NoSpacing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ACTION TAKEN    (For HRMO Only)</w:t>
            </w:r>
          </w:p>
        </w:tc>
      </w:tr>
      <w:tr w:rsidR="00A6411B" w14:paraId="72040079" w14:textId="77777777" w:rsidTr="00A6411B">
        <w:trPr>
          <w:trHeight w:val="672"/>
        </w:trPr>
        <w:tc>
          <w:tcPr>
            <w:tcW w:w="11341" w:type="dxa"/>
            <w:gridSpan w:val="2"/>
            <w:vAlign w:val="bottom"/>
          </w:tcPr>
          <w:p w14:paraId="40B81B81" w14:textId="77777777" w:rsidR="00A6411B" w:rsidRDefault="00A6411B" w:rsidP="00A6411B">
            <w:pPr>
              <w:pStyle w:val="NoSpacing"/>
              <w:spacing w:line="36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    Date Filled: </w:t>
            </w:r>
          </w:p>
        </w:tc>
      </w:tr>
      <w:tr w:rsidR="00A6411B" w14:paraId="0ABDF13C" w14:textId="77777777" w:rsidTr="00A6411B">
        <w:trPr>
          <w:trHeight w:val="609"/>
        </w:trPr>
        <w:tc>
          <w:tcPr>
            <w:tcW w:w="11341" w:type="dxa"/>
            <w:gridSpan w:val="2"/>
            <w:vAlign w:val="bottom"/>
          </w:tcPr>
          <w:p w14:paraId="1E930F48" w14:textId="77777777" w:rsidR="00A6411B" w:rsidRDefault="00A6411B" w:rsidP="00A6411B">
            <w:pPr>
              <w:pStyle w:val="NoSpacing"/>
              <w:spacing w:line="36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    Selected Candidate: </w:t>
            </w:r>
          </w:p>
        </w:tc>
      </w:tr>
    </w:tbl>
    <w:p w14:paraId="3A3A09ED" w14:textId="56457C54" w:rsidR="008E47DE" w:rsidRPr="00553CD4" w:rsidRDefault="008E47DE" w:rsidP="00E36E3F">
      <w:pPr>
        <w:rPr>
          <w:rFonts w:ascii="Arial" w:hAnsi="Arial" w:cs="Arial"/>
          <w:sz w:val="32"/>
          <w:szCs w:val="32"/>
        </w:rPr>
      </w:pPr>
    </w:p>
    <w:p w14:paraId="6A994B53" w14:textId="77777777" w:rsidR="00093EF7" w:rsidRPr="00C862F8" w:rsidRDefault="00093EF7" w:rsidP="00093EF7">
      <w:pPr>
        <w:rPr>
          <w:rFonts w:asciiTheme="majorHAnsi" w:hAnsiTheme="majorHAnsi" w:cs="Arial"/>
          <w:sz w:val="32"/>
          <w:szCs w:val="32"/>
        </w:rPr>
      </w:pPr>
    </w:p>
    <w:p w14:paraId="17642703" w14:textId="77777777" w:rsidR="00C862F8" w:rsidRDefault="00C862F8" w:rsidP="00C862F8">
      <w:pPr>
        <w:jc w:val="center"/>
        <w:rPr>
          <w:rFonts w:asciiTheme="majorHAnsi" w:hAnsiTheme="majorHAnsi" w:cs="Arial"/>
          <w:sz w:val="24"/>
        </w:rPr>
      </w:pPr>
    </w:p>
    <w:p w14:paraId="015CB0F3" w14:textId="77777777" w:rsidR="00C862F8" w:rsidRPr="00C862F8" w:rsidRDefault="00C862F8" w:rsidP="00C862F8">
      <w:pPr>
        <w:jc w:val="center"/>
        <w:rPr>
          <w:rFonts w:asciiTheme="majorHAnsi" w:hAnsiTheme="majorHAnsi" w:cs="Arial"/>
          <w:sz w:val="24"/>
        </w:rPr>
      </w:pPr>
    </w:p>
    <w:sectPr w:rsidR="00C862F8" w:rsidRPr="00C862F8" w:rsidSect="007D0FD6">
      <w:headerReference w:type="default" r:id="rId10"/>
      <w:pgSz w:w="11906" w:h="16838" w:code="9"/>
      <w:pgMar w:top="567" w:right="454" w:bottom="567" w:left="454" w:header="720" w:footer="10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710CAD" w14:textId="77777777" w:rsidR="0047594C" w:rsidRDefault="0047594C" w:rsidP="0075029F">
      <w:r>
        <w:separator/>
      </w:r>
    </w:p>
  </w:endnote>
  <w:endnote w:type="continuationSeparator" w:id="0">
    <w:p w14:paraId="3BE2B633" w14:textId="77777777" w:rsidR="0047594C" w:rsidRDefault="0047594C" w:rsidP="007502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8F65BE" w14:textId="77777777" w:rsidR="0047594C" w:rsidRDefault="0047594C" w:rsidP="0075029F">
      <w:r>
        <w:separator/>
      </w:r>
    </w:p>
  </w:footnote>
  <w:footnote w:type="continuationSeparator" w:id="0">
    <w:p w14:paraId="277D423B" w14:textId="77777777" w:rsidR="0047594C" w:rsidRDefault="0047594C" w:rsidP="0075029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1007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777"/>
      <w:gridCol w:w="6593"/>
      <w:gridCol w:w="2637"/>
    </w:tblGrid>
    <w:tr w:rsidR="00510080" w14:paraId="03C5EFED" w14:textId="77777777" w:rsidTr="00C166B6">
      <w:trPr>
        <w:trHeight w:val="444"/>
      </w:trPr>
      <w:tc>
        <w:tcPr>
          <w:tcW w:w="1777" w:type="dxa"/>
          <w:vMerge w:val="restart"/>
          <w:shd w:val="clear" w:color="auto" w:fill="auto"/>
        </w:tcPr>
        <w:p w14:paraId="423C9E8C" w14:textId="5F1D877B" w:rsidR="00510080" w:rsidRPr="00D715B0" w:rsidRDefault="00510080" w:rsidP="00510080">
          <w:pPr>
            <w:rPr>
              <w:rFonts w:ascii="Calibri" w:eastAsia="Calibri" w:hAnsi="Calibri"/>
              <w:szCs w:val="22"/>
            </w:rPr>
          </w:pPr>
          <w:r w:rsidRPr="00D715B0">
            <w:rPr>
              <w:rFonts w:ascii="Calibri" w:eastAsia="Calibri" w:hAnsi="Calibri"/>
              <w:noProof/>
              <w:szCs w:val="22"/>
              <w:lang w:val="en-PH" w:eastAsia="en-PH"/>
            </w:rPr>
            <w:drawing>
              <wp:anchor distT="0" distB="0" distL="114300" distR="114300" simplePos="0" relativeHeight="251659264" behindDoc="0" locked="0" layoutInCell="1" allowOverlap="1" wp14:anchorId="7182CE98" wp14:editId="4489375B">
                <wp:simplePos x="0" y="0"/>
                <wp:positionH relativeFrom="column">
                  <wp:posOffset>-74930</wp:posOffset>
                </wp:positionH>
                <wp:positionV relativeFrom="page">
                  <wp:posOffset>-16510</wp:posOffset>
                </wp:positionV>
                <wp:extent cx="1038225" cy="963930"/>
                <wp:effectExtent l="0" t="0" r="0" b="0"/>
                <wp:wrapNone/>
                <wp:docPr id="9" name="Picture 9" descr="Description: BASC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Description: BASC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8225" cy="9639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593" w:type="dxa"/>
          <w:vMerge w:val="restart"/>
          <w:shd w:val="clear" w:color="auto" w:fill="auto"/>
          <w:vAlign w:val="center"/>
        </w:tcPr>
        <w:p w14:paraId="2A9B281E" w14:textId="77777777" w:rsidR="00510080" w:rsidRPr="00D715B0" w:rsidRDefault="00510080" w:rsidP="00510080">
          <w:pPr>
            <w:spacing w:before="20" w:after="20"/>
            <w:jc w:val="center"/>
            <w:rPr>
              <w:rFonts w:ascii="Arial" w:eastAsia="Calibri" w:hAnsi="Arial" w:cs="Arial"/>
              <w:sz w:val="20"/>
              <w:szCs w:val="20"/>
            </w:rPr>
          </w:pPr>
          <w:bookmarkStart w:id="1" w:name="OLE_LINK1"/>
          <w:bookmarkStart w:id="2" w:name="OLE_LINK2"/>
          <w:bookmarkStart w:id="3" w:name="OLE_LINK3"/>
          <w:r w:rsidRPr="00D715B0">
            <w:rPr>
              <w:rFonts w:ascii="Arial" w:eastAsia="Calibri" w:hAnsi="Arial" w:cs="Arial"/>
              <w:sz w:val="20"/>
              <w:szCs w:val="20"/>
            </w:rPr>
            <w:t>Republic of the Philippines</w:t>
          </w:r>
        </w:p>
        <w:p w14:paraId="1D5ED6C6" w14:textId="77777777" w:rsidR="00510080" w:rsidRPr="00D715B0" w:rsidRDefault="00510080" w:rsidP="00510080">
          <w:pPr>
            <w:spacing w:before="20" w:after="20"/>
            <w:jc w:val="center"/>
            <w:rPr>
              <w:rFonts w:ascii="Arial Black" w:eastAsia="Calibri" w:hAnsi="Arial Black" w:cs="Arial"/>
              <w:b/>
              <w:szCs w:val="22"/>
            </w:rPr>
          </w:pPr>
          <w:r w:rsidRPr="00D715B0">
            <w:rPr>
              <w:rFonts w:ascii="Arial Black" w:eastAsia="Calibri" w:hAnsi="Arial Black" w:cs="Arial"/>
              <w:b/>
              <w:szCs w:val="22"/>
            </w:rPr>
            <w:t>BULACAN AGRICULTURAL STATE COLLEGE</w:t>
          </w:r>
        </w:p>
        <w:p w14:paraId="05AB6907" w14:textId="1BE8F0B6" w:rsidR="00E36E3F" w:rsidRDefault="00E36E3F" w:rsidP="00510080">
          <w:pPr>
            <w:spacing w:before="20" w:after="20"/>
            <w:jc w:val="center"/>
            <w:rPr>
              <w:rFonts w:ascii="Arial" w:eastAsia="Calibri" w:hAnsi="Arial" w:cs="Arial"/>
              <w:sz w:val="18"/>
              <w:szCs w:val="18"/>
            </w:rPr>
          </w:pPr>
          <w:r>
            <w:rPr>
              <w:rFonts w:ascii="Arial" w:eastAsia="Calibri" w:hAnsi="Arial" w:cs="Arial"/>
              <w:b/>
              <w:szCs w:val="22"/>
            </w:rPr>
            <w:t>Human Resource Management Office</w:t>
          </w:r>
        </w:p>
        <w:p w14:paraId="5A623588" w14:textId="6714025C" w:rsidR="00510080" w:rsidRPr="00D715B0" w:rsidRDefault="00510080" w:rsidP="00510080">
          <w:pPr>
            <w:spacing w:before="20" w:after="20"/>
            <w:jc w:val="center"/>
            <w:rPr>
              <w:rFonts w:ascii="Arial" w:eastAsia="Calibri" w:hAnsi="Arial" w:cs="Arial"/>
              <w:sz w:val="18"/>
              <w:szCs w:val="18"/>
            </w:rPr>
          </w:pPr>
          <w:proofErr w:type="spellStart"/>
          <w:r w:rsidRPr="00D715B0">
            <w:rPr>
              <w:rFonts w:ascii="Arial" w:eastAsia="Calibri" w:hAnsi="Arial" w:cs="Arial"/>
              <w:sz w:val="18"/>
              <w:szCs w:val="18"/>
            </w:rPr>
            <w:t>Pinaod</w:t>
          </w:r>
          <w:proofErr w:type="spellEnd"/>
          <w:r w:rsidRPr="00D715B0">
            <w:rPr>
              <w:rFonts w:ascii="Arial" w:eastAsia="Calibri" w:hAnsi="Arial" w:cs="Arial"/>
              <w:sz w:val="18"/>
              <w:szCs w:val="18"/>
            </w:rPr>
            <w:t xml:space="preserve">, San Ildefonso, </w:t>
          </w:r>
          <w:proofErr w:type="spellStart"/>
          <w:r w:rsidRPr="00D715B0">
            <w:rPr>
              <w:rFonts w:ascii="Arial" w:eastAsia="Calibri" w:hAnsi="Arial" w:cs="Arial"/>
              <w:sz w:val="18"/>
              <w:szCs w:val="18"/>
            </w:rPr>
            <w:t>Bulacan</w:t>
          </w:r>
          <w:proofErr w:type="spellEnd"/>
          <w:r w:rsidRPr="00D715B0">
            <w:rPr>
              <w:rFonts w:ascii="Arial" w:eastAsia="Calibri" w:hAnsi="Arial" w:cs="Arial"/>
              <w:sz w:val="18"/>
              <w:szCs w:val="18"/>
            </w:rPr>
            <w:t xml:space="preserve"> 3010</w:t>
          </w:r>
          <w:bookmarkEnd w:id="1"/>
          <w:bookmarkEnd w:id="2"/>
          <w:bookmarkEnd w:id="3"/>
        </w:p>
      </w:tc>
      <w:tc>
        <w:tcPr>
          <w:tcW w:w="2637" w:type="dxa"/>
          <w:tcBorders>
            <w:bottom w:val="nil"/>
          </w:tcBorders>
          <w:shd w:val="clear" w:color="auto" w:fill="auto"/>
        </w:tcPr>
        <w:p w14:paraId="04AC86D0" w14:textId="77777777" w:rsidR="00510080" w:rsidRPr="00D715B0" w:rsidRDefault="00510080" w:rsidP="00510080">
          <w:pPr>
            <w:rPr>
              <w:rFonts w:ascii="Arial" w:eastAsia="Calibri" w:hAnsi="Arial" w:cs="Arial"/>
              <w:sz w:val="20"/>
              <w:szCs w:val="20"/>
            </w:rPr>
          </w:pPr>
          <w:r w:rsidRPr="00D715B0">
            <w:rPr>
              <w:rFonts w:ascii="Arial" w:eastAsia="Calibri" w:hAnsi="Arial" w:cs="Arial"/>
              <w:sz w:val="20"/>
              <w:szCs w:val="20"/>
            </w:rPr>
            <w:t>Document No.:</w:t>
          </w:r>
        </w:p>
        <w:p w14:paraId="69BC9C52" w14:textId="1E260277" w:rsidR="00510080" w:rsidRPr="00E50BED" w:rsidRDefault="00510080" w:rsidP="00510080">
          <w:pPr>
            <w:rPr>
              <w:rFonts w:ascii="Arial" w:eastAsia="Calibri" w:hAnsi="Arial" w:cs="Arial"/>
              <w:sz w:val="20"/>
              <w:szCs w:val="20"/>
            </w:rPr>
          </w:pPr>
          <w:r w:rsidRPr="00510080">
            <w:rPr>
              <w:rFonts w:ascii="Arial" w:eastAsia="Calibri" w:hAnsi="Arial" w:cs="Arial"/>
              <w:sz w:val="18"/>
              <w:szCs w:val="20"/>
            </w:rPr>
            <w:t>QRD</w:t>
          </w:r>
          <w:r w:rsidR="00E36E3F">
            <w:rPr>
              <w:rFonts w:ascii="Arial" w:eastAsia="Calibri" w:hAnsi="Arial" w:cs="Arial"/>
              <w:sz w:val="18"/>
              <w:szCs w:val="20"/>
            </w:rPr>
            <w:t>I-</w:t>
          </w:r>
          <w:r w:rsidRPr="00510080">
            <w:rPr>
              <w:rFonts w:ascii="Arial" w:eastAsia="Calibri" w:hAnsi="Arial" w:cs="Arial"/>
              <w:sz w:val="18"/>
              <w:szCs w:val="20"/>
            </w:rPr>
            <w:t>SOP-HRMO</w:t>
          </w:r>
          <w:r w:rsidR="00E36E3F">
            <w:rPr>
              <w:rFonts w:ascii="Arial" w:eastAsia="Calibri" w:hAnsi="Arial" w:cs="Arial"/>
              <w:sz w:val="18"/>
              <w:szCs w:val="20"/>
            </w:rPr>
            <w:t>0</w:t>
          </w:r>
          <w:r w:rsidRPr="00510080">
            <w:rPr>
              <w:rFonts w:ascii="Arial" w:eastAsia="Calibri" w:hAnsi="Arial" w:cs="Arial"/>
              <w:sz w:val="18"/>
              <w:szCs w:val="20"/>
            </w:rPr>
            <w:t>l-</w:t>
          </w:r>
          <w:r w:rsidR="00E36E3F">
            <w:rPr>
              <w:rFonts w:ascii="Arial" w:eastAsia="Calibri" w:hAnsi="Arial" w:cs="Arial"/>
              <w:sz w:val="18"/>
              <w:szCs w:val="20"/>
            </w:rPr>
            <w:t>00</w:t>
          </w:r>
          <w:r w:rsidRPr="00510080">
            <w:rPr>
              <w:rFonts w:ascii="Arial" w:eastAsia="Calibri" w:hAnsi="Arial" w:cs="Arial"/>
              <w:sz w:val="18"/>
              <w:szCs w:val="20"/>
            </w:rPr>
            <w:t>l</w:t>
          </w:r>
        </w:p>
      </w:tc>
    </w:tr>
    <w:tr w:rsidR="00510080" w14:paraId="50C7302D" w14:textId="77777777" w:rsidTr="00C166B6">
      <w:trPr>
        <w:trHeight w:val="141"/>
      </w:trPr>
      <w:tc>
        <w:tcPr>
          <w:tcW w:w="1777" w:type="dxa"/>
          <w:vMerge/>
          <w:shd w:val="clear" w:color="auto" w:fill="auto"/>
        </w:tcPr>
        <w:p w14:paraId="5B920D6B" w14:textId="77777777" w:rsidR="00510080" w:rsidRPr="00D715B0" w:rsidRDefault="00510080" w:rsidP="00510080">
          <w:pPr>
            <w:rPr>
              <w:rFonts w:ascii="Calibri" w:eastAsia="Calibri" w:hAnsi="Calibri"/>
              <w:szCs w:val="22"/>
            </w:rPr>
          </w:pPr>
        </w:p>
      </w:tc>
      <w:tc>
        <w:tcPr>
          <w:tcW w:w="6593" w:type="dxa"/>
          <w:vMerge/>
          <w:shd w:val="clear" w:color="auto" w:fill="auto"/>
          <w:vAlign w:val="center"/>
        </w:tcPr>
        <w:p w14:paraId="0D19B62A" w14:textId="77777777" w:rsidR="00510080" w:rsidRPr="00D715B0" w:rsidRDefault="00510080" w:rsidP="00510080">
          <w:pPr>
            <w:spacing w:before="20" w:after="20"/>
            <w:jc w:val="center"/>
            <w:rPr>
              <w:rFonts w:ascii="Arial" w:eastAsia="Calibri" w:hAnsi="Arial" w:cs="Arial"/>
              <w:sz w:val="20"/>
              <w:szCs w:val="20"/>
            </w:rPr>
          </w:pPr>
        </w:p>
      </w:tc>
      <w:tc>
        <w:tcPr>
          <w:tcW w:w="2637" w:type="dxa"/>
          <w:tcBorders>
            <w:bottom w:val="nil"/>
          </w:tcBorders>
          <w:shd w:val="clear" w:color="auto" w:fill="auto"/>
        </w:tcPr>
        <w:p w14:paraId="2E6E1923" w14:textId="70976A7E" w:rsidR="00510080" w:rsidRPr="00D715B0" w:rsidRDefault="00510080" w:rsidP="00510080">
          <w:pPr>
            <w:rPr>
              <w:rFonts w:ascii="Arial" w:eastAsia="Calibri" w:hAnsi="Arial" w:cs="Arial"/>
              <w:sz w:val="20"/>
              <w:szCs w:val="20"/>
            </w:rPr>
          </w:pPr>
          <w:r w:rsidRPr="00D715B0">
            <w:rPr>
              <w:rFonts w:ascii="Arial" w:eastAsia="Calibri" w:hAnsi="Arial" w:cs="Arial"/>
              <w:sz w:val="20"/>
              <w:szCs w:val="20"/>
            </w:rPr>
            <w:t xml:space="preserve">Rev. No.: </w:t>
          </w:r>
          <w:r w:rsidR="000B48E5">
            <w:rPr>
              <w:rFonts w:ascii="Arial" w:eastAsia="Calibri" w:hAnsi="Arial" w:cs="Arial"/>
              <w:sz w:val="20"/>
              <w:szCs w:val="20"/>
            </w:rPr>
            <w:t>00</w:t>
          </w:r>
        </w:p>
      </w:tc>
    </w:tr>
    <w:tr w:rsidR="00510080" w14:paraId="6702138A" w14:textId="77777777" w:rsidTr="00C166B6">
      <w:trPr>
        <w:trHeight w:val="141"/>
      </w:trPr>
      <w:tc>
        <w:tcPr>
          <w:tcW w:w="1777" w:type="dxa"/>
          <w:vMerge/>
          <w:shd w:val="clear" w:color="auto" w:fill="auto"/>
        </w:tcPr>
        <w:p w14:paraId="04900DBC" w14:textId="77777777" w:rsidR="00510080" w:rsidRPr="00D715B0" w:rsidRDefault="00510080" w:rsidP="00510080">
          <w:pPr>
            <w:rPr>
              <w:rFonts w:ascii="Calibri" w:eastAsia="Calibri" w:hAnsi="Calibri"/>
              <w:szCs w:val="22"/>
            </w:rPr>
          </w:pPr>
        </w:p>
      </w:tc>
      <w:tc>
        <w:tcPr>
          <w:tcW w:w="6593" w:type="dxa"/>
          <w:vMerge/>
          <w:shd w:val="clear" w:color="auto" w:fill="auto"/>
        </w:tcPr>
        <w:p w14:paraId="256BA18B" w14:textId="77777777" w:rsidR="00510080" w:rsidRPr="00D715B0" w:rsidRDefault="00510080" w:rsidP="00510080">
          <w:pPr>
            <w:rPr>
              <w:rFonts w:ascii="Calibri" w:eastAsia="Calibri" w:hAnsi="Calibri"/>
              <w:szCs w:val="22"/>
            </w:rPr>
          </w:pPr>
        </w:p>
      </w:tc>
      <w:tc>
        <w:tcPr>
          <w:tcW w:w="2637" w:type="dxa"/>
          <w:tcBorders>
            <w:top w:val="nil"/>
            <w:bottom w:val="single" w:sz="4" w:space="0" w:color="auto"/>
          </w:tcBorders>
          <w:shd w:val="clear" w:color="auto" w:fill="auto"/>
        </w:tcPr>
        <w:p w14:paraId="2D210679" w14:textId="76AA8711" w:rsidR="00510080" w:rsidRPr="00D715B0" w:rsidRDefault="00510080" w:rsidP="00510080">
          <w:pPr>
            <w:rPr>
              <w:rFonts w:ascii="Arial" w:eastAsia="Calibri" w:hAnsi="Arial" w:cs="Arial"/>
              <w:sz w:val="20"/>
              <w:szCs w:val="20"/>
            </w:rPr>
          </w:pPr>
        </w:p>
      </w:tc>
    </w:tr>
    <w:tr w:rsidR="00510080" w14:paraId="26CFA5A8" w14:textId="77777777" w:rsidTr="00C166B6">
      <w:trPr>
        <w:trHeight w:val="461"/>
      </w:trPr>
      <w:tc>
        <w:tcPr>
          <w:tcW w:w="1777" w:type="dxa"/>
          <w:vMerge/>
          <w:shd w:val="clear" w:color="auto" w:fill="auto"/>
        </w:tcPr>
        <w:p w14:paraId="55B48F31" w14:textId="77777777" w:rsidR="00510080" w:rsidRPr="00D715B0" w:rsidRDefault="00510080" w:rsidP="00510080">
          <w:pPr>
            <w:rPr>
              <w:rFonts w:ascii="Calibri" w:eastAsia="Calibri" w:hAnsi="Calibri"/>
              <w:szCs w:val="22"/>
            </w:rPr>
          </w:pPr>
        </w:p>
      </w:tc>
      <w:tc>
        <w:tcPr>
          <w:tcW w:w="6593" w:type="dxa"/>
          <w:shd w:val="clear" w:color="auto" w:fill="auto"/>
          <w:vAlign w:val="center"/>
        </w:tcPr>
        <w:p w14:paraId="0AE62086" w14:textId="43D0B726" w:rsidR="00510080" w:rsidRPr="00E36E3F" w:rsidRDefault="003C7D86" w:rsidP="00510080">
          <w:pPr>
            <w:jc w:val="center"/>
            <w:rPr>
              <w:rFonts w:ascii="Arial Black" w:eastAsia="Calibri" w:hAnsi="Arial Black" w:cs="Arial"/>
              <w:b/>
              <w:sz w:val="24"/>
            </w:rPr>
          </w:pPr>
          <w:r>
            <w:rPr>
              <w:rFonts w:ascii="Arial Black" w:hAnsi="Arial Black" w:cs="Arial"/>
              <w:sz w:val="24"/>
            </w:rPr>
            <w:t>PERSONNEL REQUEST FORM</w:t>
          </w:r>
        </w:p>
      </w:tc>
      <w:tc>
        <w:tcPr>
          <w:tcW w:w="2637" w:type="dxa"/>
          <w:tcBorders>
            <w:top w:val="single" w:sz="4" w:space="0" w:color="auto"/>
          </w:tcBorders>
          <w:shd w:val="clear" w:color="auto" w:fill="auto"/>
        </w:tcPr>
        <w:p w14:paraId="397A605D" w14:textId="17EA0993" w:rsidR="00510080" w:rsidRPr="00D715B0" w:rsidRDefault="00510080" w:rsidP="00510080">
          <w:pPr>
            <w:rPr>
              <w:rFonts w:ascii="Arial" w:eastAsia="Calibri" w:hAnsi="Arial" w:cs="Arial"/>
              <w:sz w:val="20"/>
              <w:szCs w:val="20"/>
            </w:rPr>
          </w:pPr>
          <w:r w:rsidRPr="00D715B0">
            <w:rPr>
              <w:rFonts w:ascii="Arial" w:eastAsia="Calibri" w:hAnsi="Arial" w:cs="Arial"/>
              <w:sz w:val="20"/>
              <w:szCs w:val="20"/>
            </w:rPr>
            <w:t xml:space="preserve">Effectivity Date: </w:t>
          </w:r>
          <w:r>
            <w:rPr>
              <w:rFonts w:ascii="Arial" w:eastAsia="Calibri" w:hAnsi="Arial" w:cs="Arial"/>
              <w:sz w:val="20"/>
              <w:szCs w:val="20"/>
            </w:rPr>
            <w:t>01/03</w:t>
          </w:r>
          <w:r w:rsidRPr="00E50BED">
            <w:rPr>
              <w:rFonts w:ascii="Arial" w:eastAsia="Calibri" w:hAnsi="Arial" w:cs="Arial"/>
              <w:sz w:val="20"/>
              <w:szCs w:val="20"/>
            </w:rPr>
            <w:t>/20</w:t>
          </w:r>
          <w:r>
            <w:rPr>
              <w:rFonts w:ascii="Arial" w:eastAsia="Calibri" w:hAnsi="Arial" w:cs="Arial"/>
              <w:sz w:val="20"/>
              <w:szCs w:val="20"/>
            </w:rPr>
            <w:t>23</w:t>
          </w:r>
        </w:p>
      </w:tc>
    </w:tr>
  </w:tbl>
  <w:p w14:paraId="76D3F898" w14:textId="77777777" w:rsidR="00F04CF3" w:rsidRDefault="00F04CF3" w:rsidP="00510080">
    <w:pPr>
      <w:pStyle w:val="Header"/>
    </w:pPr>
  </w:p>
  <w:p w14:paraId="3CF4E8B6" w14:textId="77777777" w:rsidR="00F04CF3" w:rsidRPr="004C5C7F" w:rsidRDefault="00F04CF3" w:rsidP="00510080">
    <w:pPr>
      <w:pStyle w:val="Header"/>
    </w:pPr>
  </w:p>
  <w:p w14:paraId="228AB954" w14:textId="5A554C72" w:rsidR="00686F92" w:rsidRPr="00510080" w:rsidRDefault="00686F92" w:rsidP="0051008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0A2E7A"/>
    <w:multiLevelType w:val="hybridMultilevel"/>
    <w:tmpl w:val="1C1EFB7A"/>
    <w:lvl w:ilvl="0" w:tplc="39141FEC">
      <w:start w:val="1"/>
      <w:numFmt w:val="decimal"/>
      <w:lvlText w:val="%1."/>
      <w:lvlJc w:val="left"/>
      <w:pPr>
        <w:ind w:left="720" w:hanging="360"/>
      </w:pPr>
      <w:rPr>
        <w:rFonts w:ascii="Arial" w:hAnsi="Arial" w:cs="Symbol" w:hint="default"/>
        <w:b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78101C"/>
    <w:multiLevelType w:val="hybridMultilevel"/>
    <w:tmpl w:val="4D32E2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CE173E"/>
    <w:multiLevelType w:val="hybridMultilevel"/>
    <w:tmpl w:val="92427F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AC370A"/>
    <w:multiLevelType w:val="hybridMultilevel"/>
    <w:tmpl w:val="540231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9805A0"/>
    <w:multiLevelType w:val="hybridMultilevel"/>
    <w:tmpl w:val="9CFC1B0E"/>
    <w:lvl w:ilvl="0" w:tplc="40090013">
      <w:start w:val="1"/>
      <w:numFmt w:val="upperRoman"/>
      <w:lvlText w:val="%1."/>
      <w:lvlJc w:val="right"/>
      <w:pPr>
        <w:ind w:left="450" w:hanging="360"/>
      </w:pPr>
    </w:lvl>
    <w:lvl w:ilvl="1" w:tplc="40090019" w:tentative="1">
      <w:start w:val="1"/>
      <w:numFmt w:val="lowerLetter"/>
      <w:lvlText w:val="%2."/>
      <w:lvlJc w:val="left"/>
      <w:pPr>
        <w:ind w:left="1170" w:hanging="360"/>
      </w:pPr>
    </w:lvl>
    <w:lvl w:ilvl="2" w:tplc="4009001B" w:tentative="1">
      <w:start w:val="1"/>
      <w:numFmt w:val="lowerRoman"/>
      <w:lvlText w:val="%3."/>
      <w:lvlJc w:val="right"/>
      <w:pPr>
        <w:ind w:left="1890" w:hanging="180"/>
      </w:pPr>
    </w:lvl>
    <w:lvl w:ilvl="3" w:tplc="4009000F" w:tentative="1">
      <w:start w:val="1"/>
      <w:numFmt w:val="decimal"/>
      <w:lvlText w:val="%4."/>
      <w:lvlJc w:val="left"/>
      <w:pPr>
        <w:ind w:left="2610" w:hanging="360"/>
      </w:pPr>
    </w:lvl>
    <w:lvl w:ilvl="4" w:tplc="40090019" w:tentative="1">
      <w:start w:val="1"/>
      <w:numFmt w:val="lowerLetter"/>
      <w:lvlText w:val="%5."/>
      <w:lvlJc w:val="left"/>
      <w:pPr>
        <w:ind w:left="3330" w:hanging="360"/>
      </w:pPr>
    </w:lvl>
    <w:lvl w:ilvl="5" w:tplc="4009001B" w:tentative="1">
      <w:start w:val="1"/>
      <w:numFmt w:val="lowerRoman"/>
      <w:lvlText w:val="%6."/>
      <w:lvlJc w:val="right"/>
      <w:pPr>
        <w:ind w:left="4050" w:hanging="180"/>
      </w:pPr>
    </w:lvl>
    <w:lvl w:ilvl="6" w:tplc="4009000F" w:tentative="1">
      <w:start w:val="1"/>
      <w:numFmt w:val="decimal"/>
      <w:lvlText w:val="%7."/>
      <w:lvlJc w:val="left"/>
      <w:pPr>
        <w:ind w:left="4770" w:hanging="360"/>
      </w:pPr>
    </w:lvl>
    <w:lvl w:ilvl="7" w:tplc="40090019" w:tentative="1">
      <w:start w:val="1"/>
      <w:numFmt w:val="lowerLetter"/>
      <w:lvlText w:val="%8."/>
      <w:lvlJc w:val="left"/>
      <w:pPr>
        <w:ind w:left="5490" w:hanging="360"/>
      </w:pPr>
    </w:lvl>
    <w:lvl w:ilvl="8" w:tplc="40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53E2575E"/>
    <w:multiLevelType w:val="hybridMultilevel"/>
    <w:tmpl w:val="D5385F3C"/>
    <w:lvl w:ilvl="0" w:tplc="04AA64C0">
      <w:start w:val="1"/>
      <w:numFmt w:val="bullet"/>
      <w:lvlText w:val=""/>
      <w:lvlJc w:val="left"/>
      <w:pPr>
        <w:ind w:left="1040" w:hanging="360"/>
      </w:pPr>
      <w:rPr>
        <w:rFonts w:ascii="Symbol" w:hAnsi="Symbol" w:hint="default"/>
        <w:sz w:val="20"/>
        <w:szCs w:val="20"/>
      </w:rPr>
    </w:lvl>
    <w:lvl w:ilvl="1" w:tplc="34090003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Arial" w:hint="default"/>
      </w:rPr>
    </w:lvl>
    <w:lvl w:ilvl="2" w:tplc="3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Arial" w:hint="default"/>
      </w:rPr>
    </w:lvl>
    <w:lvl w:ilvl="5" w:tplc="3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Arial" w:hint="default"/>
      </w:rPr>
    </w:lvl>
    <w:lvl w:ilvl="8" w:tplc="3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6" w15:restartNumberingAfterBreak="0">
    <w:nsid w:val="5E1A4EC3"/>
    <w:multiLevelType w:val="hybridMultilevel"/>
    <w:tmpl w:val="C9D69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C839DC"/>
    <w:multiLevelType w:val="hybridMultilevel"/>
    <w:tmpl w:val="300E0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7"/>
  </w:num>
  <w:num w:numId="5">
    <w:abstractNumId w:val="6"/>
  </w:num>
  <w:num w:numId="6">
    <w:abstractNumId w:val="3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Da3MDIzMzAxNrVQ0lEKTi0uzszPAykwqgUAcBbcjywAAAA="/>
  </w:docVars>
  <w:rsids>
    <w:rsidRoot w:val="0075029F"/>
    <w:rsid w:val="00014278"/>
    <w:rsid w:val="000172A0"/>
    <w:rsid w:val="000332CF"/>
    <w:rsid w:val="00037A4B"/>
    <w:rsid w:val="0004509C"/>
    <w:rsid w:val="00077C8B"/>
    <w:rsid w:val="0008248D"/>
    <w:rsid w:val="00093EF7"/>
    <w:rsid w:val="000B48E5"/>
    <w:rsid w:val="000B5A72"/>
    <w:rsid w:val="000B5B2A"/>
    <w:rsid w:val="000B76F1"/>
    <w:rsid w:val="000C2CA7"/>
    <w:rsid w:val="000D406B"/>
    <w:rsid w:val="000E28A1"/>
    <w:rsid w:val="000E2FE0"/>
    <w:rsid w:val="000E3087"/>
    <w:rsid w:val="001027E3"/>
    <w:rsid w:val="00120C08"/>
    <w:rsid w:val="00136640"/>
    <w:rsid w:val="00153EB1"/>
    <w:rsid w:val="0015732B"/>
    <w:rsid w:val="0016276D"/>
    <w:rsid w:val="0018071C"/>
    <w:rsid w:val="00185987"/>
    <w:rsid w:val="00196A10"/>
    <w:rsid w:val="001A4BA2"/>
    <w:rsid w:val="001B5C3C"/>
    <w:rsid w:val="001C0A87"/>
    <w:rsid w:val="001D0B5F"/>
    <w:rsid w:val="001D1855"/>
    <w:rsid w:val="001E18FC"/>
    <w:rsid w:val="001F2016"/>
    <w:rsid w:val="001F33B0"/>
    <w:rsid w:val="001F3FA7"/>
    <w:rsid w:val="002031E8"/>
    <w:rsid w:val="00206AFD"/>
    <w:rsid w:val="00216070"/>
    <w:rsid w:val="00257CB9"/>
    <w:rsid w:val="002860BF"/>
    <w:rsid w:val="0029094F"/>
    <w:rsid w:val="002A00E0"/>
    <w:rsid w:val="002C42F4"/>
    <w:rsid w:val="002D2DF7"/>
    <w:rsid w:val="002E4434"/>
    <w:rsid w:val="002F5782"/>
    <w:rsid w:val="00300E7E"/>
    <w:rsid w:val="00317011"/>
    <w:rsid w:val="00333A41"/>
    <w:rsid w:val="0036277B"/>
    <w:rsid w:val="00392F75"/>
    <w:rsid w:val="00397A04"/>
    <w:rsid w:val="003A35FA"/>
    <w:rsid w:val="003A744F"/>
    <w:rsid w:val="003C1EF8"/>
    <w:rsid w:val="003C5F3E"/>
    <w:rsid w:val="003C7D86"/>
    <w:rsid w:val="003D4543"/>
    <w:rsid w:val="003D7A41"/>
    <w:rsid w:val="003F2BF5"/>
    <w:rsid w:val="004037C9"/>
    <w:rsid w:val="0040642B"/>
    <w:rsid w:val="0043264F"/>
    <w:rsid w:val="004337F7"/>
    <w:rsid w:val="004407F2"/>
    <w:rsid w:val="00452D40"/>
    <w:rsid w:val="0047594C"/>
    <w:rsid w:val="00476881"/>
    <w:rsid w:val="00494992"/>
    <w:rsid w:val="0049569D"/>
    <w:rsid w:val="004A2063"/>
    <w:rsid w:val="004A74E6"/>
    <w:rsid w:val="004C1595"/>
    <w:rsid w:val="004D2118"/>
    <w:rsid w:val="004D6DCF"/>
    <w:rsid w:val="004E74B9"/>
    <w:rsid w:val="004F24B7"/>
    <w:rsid w:val="00505A68"/>
    <w:rsid w:val="00510080"/>
    <w:rsid w:val="00533D52"/>
    <w:rsid w:val="0055120C"/>
    <w:rsid w:val="00553455"/>
    <w:rsid w:val="00553CD4"/>
    <w:rsid w:val="00580C04"/>
    <w:rsid w:val="005A1C9B"/>
    <w:rsid w:val="005C59F8"/>
    <w:rsid w:val="005D2683"/>
    <w:rsid w:val="005D4F3B"/>
    <w:rsid w:val="005E6908"/>
    <w:rsid w:val="00614BB1"/>
    <w:rsid w:val="006232EF"/>
    <w:rsid w:val="006364BA"/>
    <w:rsid w:val="00644405"/>
    <w:rsid w:val="00652B59"/>
    <w:rsid w:val="00660DF4"/>
    <w:rsid w:val="00666565"/>
    <w:rsid w:val="0067670D"/>
    <w:rsid w:val="00686F92"/>
    <w:rsid w:val="0069237D"/>
    <w:rsid w:val="006A0D97"/>
    <w:rsid w:val="006B0551"/>
    <w:rsid w:val="006D3F29"/>
    <w:rsid w:val="006D47F3"/>
    <w:rsid w:val="006E51DB"/>
    <w:rsid w:val="006F3242"/>
    <w:rsid w:val="00715C04"/>
    <w:rsid w:val="007443CC"/>
    <w:rsid w:val="0074652E"/>
    <w:rsid w:val="0075029F"/>
    <w:rsid w:val="0075452D"/>
    <w:rsid w:val="00755DB7"/>
    <w:rsid w:val="007919AE"/>
    <w:rsid w:val="00792ED7"/>
    <w:rsid w:val="007D0FD6"/>
    <w:rsid w:val="007D2AF2"/>
    <w:rsid w:val="007D325A"/>
    <w:rsid w:val="007D5D95"/>
    <w:rsid w:val="007E0B44"/>
    <w:rsid w:val="007E30AD"/>
    <w:rsid w:val="007E32B5"/>
    <w:rsid w:val="007F551F"/>
    <w:rsid w:val="00805F7B"/>
    <w:rsid w:val="00813871"/>
    <w:rsid w:val="00822C9B"/>
    <w:rsid w:val="00827F93"/>
    <w:rsid w:val="00850AB1"/>
    <w:rsid w:val="00852893"/>
    <w:rsid w:val="008726F9"/>
    <w:rsid w:val="00886FAD"/>
    <w:rsid w:val="0088793A"/>
    <w:rsid w:val="008B1845"/>
    <w:rsid w:val="008B6519"/>
    <w:rsid w:val="008B6E50"/>
    <w:rsid w:val="008D2726"/>
    <w:rsid w:val="008E2E7D"/>
    <w:rsid w:val="008E47DE"/>
    <w:rsid w:val="008E5960"/>
    <w:rsid w:val="009007F4"/>
    <w:rsid w:val="0090353F"/>
    <w:rsid w:val="00927559"/>
    <w:rsid w:val="00954938"/>
    <w:rsid w:val="00991DE7"/>
    <w:rsid w:val="009D5317"/>
    <w:rsid w:val="009D7221"/>
    <w:rsid w:val="00A10D85"/>
    <w:rsid w:val="00A16459"/>
    <w:rsid w:val="00A33266"/>
    <w:rsid w:val="00A62C62"/>
    <w:rsid w:val="00A6411B"/>
    <w:rsid w:val="00A67E3C"/>
    <w:rsid w:val="00A75C06"/>
    <w:rsid w:val="00AA19E9"/>
    <w:rsid w:val="00AC78BF"/>
    <w:rsid w:val="00AE068D"/>
    <w:rsid w:val="00AE49D6"/>
    <w:rsid w:val="00AF02DE"/>
    <w:rsid w:val="00B0040E"/>
    <w:rsid w:val="00B0112F"/>
    <w:rsid w:val="00B17D4F"/>
    <w:rsid w:val="00B3175C"/>
    <w:rsid w:val="00B3263D"/>
    <w:rsid w:val="00B54BA1"/>
    <w:rsid w:val="00B629AE"/>
    <w:rsid w:val="00B9697A"/>
    <w:rsid w:val="00BB1676"/>
    <w:rsid w:val="00BB3A72"/>
    <w:rsid w:val="00BD19AD"/>
    <w:rsid w:val="00BD24BD"/>
    <w:rsid w:val="00BE58F8"/>
    <w:rsid w:val="00BF2B47"/>
    <w:rsid w:val="00BF742B"/>
    <w:rsid w:val="00C006DD"/>
    <w:rsid w:val="00C10011"/>
    <w:rsid w:val="00C10F11"/>
    <w:rsid w:val="00C1173B"/>
    <w:rsid w:val="00C1632C"/>
    <w:rsid w:val="00C166B6"/>
    <w:rsid w:val="00C21010"/>
    <w:rsid w:val="00C219E5"/>
    <w:rsid w:val="00C33AE8"/>
    <w:rsid w:val="00C37356"/>
    <w:rsid w:val="00C60489"/>
    <w:rsid w:val="00C862F8"/>
    <w:rsid w:val="00C92598"/>
    <w:rsid w:val="00C95446"/>
    <w:rsid w:val="00CA4578"/>
    <w:rsid w:val="00CA4902"/>
    <w:rsid w:val="00CB0DD9"/>
    <w:rsid w:val="00CB473D"/>
    <w:rsid w:val="00CD15F3"/>
    <w:rsid w:val="00D03887"/>
    <w:rsid w:val="00D10762"/>
    <w:rsid w:val="00D12300"/>
    <w:rsid w:val="00D14F5C"/>
    <w:rsid w:val="00D15978"/>
    <w:rsid w:val="00D27C1D"/>
    <w:rsid w:val="00D719DB"/>
    <w:rsid w:val="00D72FDA"/>
    <w:rsid w:val="00D94FCB"/>
    <w:rsid w:val="00DA5BA0"/>
    <w:rsid w:val="00DB17BD"/>
    <w:rsid w:val="00DB1F55"/>
    <w:rsid w:val="00DB78C0"/>
    <w:rsid w:val="00DD0519"/>
    <w:rsid w:val="00E027ED"/>
    <w:rsid w:val="00E361A0"/>
    <w:rsid w:val="00E36E3F"/>
    <w:rsid w:val="00E80CBC"/>
    <w:rsid w:val="00EA3B43"/>
    <w:rsid w:val="00EE4A76"/>
    <w:rsid w:val="00EF170D"/>
    <w:rsid w:val="00EF5A74"/>
    <w:rsid w:val="00F04CF3"/>
    <w:rsid w:val="00F17A11"/>
    <w:rsid w:val="00F31C37"/>
    <w:rsid w:val="00F44407"/>
    <w:rsid w:val="00F57B66"/>
    <w:rsid w:val="00F83822"/>
    <w:rsid w:val="00F94CC9"/>
    <w:rsid w:val="00FB1865"/>
    <w:rsid w:val="00FC2C80"/>
    <w:rsid w:val="00FD22AB"/>
    <w:rsid w:val="00FD417E"/>
    <w:rsid w:val="00FD73D1"/>
    <w:rsid w:val="00FE5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A7B616"/>
  <w15:docId w15:val="{04A5A38B-A7E2-409F-BA2D-A786BB751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43CC"/>
    <w:pPr>
      <w:spacing w:after="0" w:line="240" w:lineRule="auto"/>
    </w:pPr>
    <w:rPr>
      <w:rFonts w:ascii="Myriad Pro" w:eastAsia="Times New Roman" w:hAnsi="Myriad Pro" w:cs="Times New Roman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7502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5029F"/>
  </w:style>
  <w:style w:type="paragraph" w:styleId="Footer">
    <w:name w:val="footer"/>
    <w:basedOn w:val="Normal"/>
    <w:link w:val="FooterChar"/>
    <w:uiPriority w:val="99"/>
    <w:unhideWhenUsed/>
    <w:rsid w:val="007502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029F"/>
  </w:style>
  <w:style w:type="table" w:styleId="TableGrid">
    <w:name w:val="Table Grid"/>
    <w:basedOn w:val="TableNormal"/>
    <w:uiPriority w:val="59"/>
    <w:rsid w:val="00D159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B1845"/>
    <w:pPr>
      <w:ind w:left="720"/>
      <w:contextualSpacing/>
    </w:pPr>
    <w:rPr>
      <w:rFonts w:ascii="Times New Roman" w:hAnsi="Times New Roman"/>
      <w:sz w:val="24"/>
      <w:lang w:val="en-IN" w:eastAsia="en-IN"/>
    </w:rPr>
  </w:style>
  <w:style w:type="paragraph" w:styleId="NoSpacing">
    <w:name w:val="No Spacing"/>
    <w:uiPriority w:val="1"/>
    <w:qFormat/>
    <w:rsid w:val="00D72FDA"/>
    <w:pPr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41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17E"/>
    <w:rPr>
      <w:rFonts w:ascii="Segoe UI" w:eastAsia="Times New Roman" w:hAnsi="Segoe UI" w:cs="Segoe UI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0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E2527F-DEDB-4DC9-8BF2-82363EC29B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ynegized Macro Solutions, Inc (SMS)</dc:creator>
  <cp:lastModifiedBy>Windows User</cp:lastModifiedBy>
  <cp:revision>3</cp:revision>
  <cp:lastPrinted>2023-01-04T00:39:00Z</cp:lastPrinted>
  <dcterms:created xsi:type="dcterms:W3CDTF">2023-01-04T05:30:00Z</dcterms:created>
  <dcterms:modified xsi:type="dcterms:W3CDTF">2023-01-04T05:35:00Z</dcterms:modified>
  <cp:category>Level 4</cp:category>
  <cp:contentStatus>Form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bbb7ce27fa43881fb876041e17722e5f5cd93b1d0c03ff8ff139c2e0a09637</vt:lpwstr>
  </property>
</Properties>
</file>